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73FD1" w14:textId="77777777" w:rsidR="005958DF" w:rsidRDefault="005958DF">
      <w:pPr>
        <w:rPr>
          <w:noProof/>
        </w:rPr>
      </w:pPr>
    </w:p>
    <w:p w14:paraId="1CEAC302" w14:textId="11781057" w:rsidR="005958DF" w:rsidRDefault="005958DF">
      <w:r>
        <w:rPr>
          <w:noProof/>
        </w:rPr>
        <w:drawing>
          <wp:inline distT="0" distB="0" distL="0" distR="0" wp14:anchorId="52FCCF91" wp14:editId="56E80132">
            <wp:extent cx="5943600" cy="23698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7A429" w14:textId="71F50D7E" w:rsidR="005958DF" w:rsidRDefault="005958DF"/>
    <w:p w14:paraId="61137CA1" w14:textId="197F9396" w:rsidR="005958DF" w:rsidRDefault="005958DF">
      <w:r>
        <w:rPr>
          <w:noProof/>
        </w:rPr>
        <w:drawing>
          <wp:inline distT="0" distB="0" distL="0" distR="0" wp14:anchorId="4E4D933E" wp14:editId="07275BAF">
            <wp:extent cx="5943600" cy="24739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7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58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MDQztrA0NzawsLRU0lEKTi0uzszPAykwrAUAlLZLkCwAAAA="/>
  </w:docVars>
  <w:rsids>
    <w:rsidRoot w:val="005958DF"/>
    <w:rsid w:val="00595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947A7"/>
  <w15:chartTrackingRefBased/>
  <w15:docId w15:val="{36FDCFD5-BA85-422E-B1C3-29F4976BFD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itha Devineni</dc:creator>
  <cp:keywords/>
  <dc:description/>
  <cp:lastModifiedBy>Vanitha Devineni</cp:lastModifiedBy>
  <cp:revision>1</cp:revision>
  <dcterms:created xsi:type="dcterms:W3CDTF">2020-11-26T22:00:00Z</dcterms:created>
  <dcterms:modified xsi:type="dcterms:W3CDTF">2020-11-26T22:02:00Z</dcterms:modified>
</cp:coreProperties>
</file>